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D6BB66" w14:textId="19804574" w:rsidR="00A62CF7" w:rsidRDefault="00000000">
      <w:pPr>
        <w:pStyle w:val="a4"/>
      </w:pPr>
      <w:r>
        <w:t>Лабораторная работа №1</w:t>
      </w:r>
    </w:p>
    <w:p w14:paraId="7AE02E70" w14:textId="77777777" w:rsidR="00A62CF7" w:rsidRDefault="00000000">
      <w:pPr>
        <w:pStyle w:val="a5"/>
      </w:pPr>
      <w:r>
        <w:t>Реализация шифра Цезаря с произвольным ключом k, реализация шифра Атбаш. Markdown</w:t>
      </w:r>
    </w:p>
    <w:p w14:paraId="05627E98" w14:textId="65FA3318" w:rsidR="00A62CF7" w:rsidRDefault="00000000">
      <w:pPr>
        <w:pStyle w:val="Author"/>
      </w:pPr>
      <w:r>
        <w:t xml:space="preserve">Исламова С.М. </w:t>
      </w:r>
    </w:p>
    <w:p w14:paraId="2E9F4318" w14:textId="0FF179D7" w:rsidR="00A62CF7" w:rsidRDefault="009105B8">
      <w:pPr>
        <w:pStyle w:val="1"/>
      </w:pPr>
      <w:bookmarkStart w:id="0" w:name="информация"/>
      <w:r>
        <w:rPr>
          <w:noProof/>
        </w:rPr>
        <w:drawing>
          <wp:anchor distT="0" distB="0" distL="114300" distR="114300" simplePos="0" relativeHeight="251657216" behindDoc="0" locked="0" layoutInCell="1" allowOverlap="1" wp14:anchorId="7861699B" wp14:editId="68A9AAD3">
            <wp:simplePos x="0" y="0"/>
            <wp:positionH relativeFrom="column">
              <wp:posOffset>5040630</wp:posOffset>
            </wp:positionH>
            <wp:positionV relativeFrom="paragraph">
              <wp:posOffset>182880</wp:posOffset>
            </wp:positionV>
            <wp:extent cx="1939290" cy="1973580"/>
            <wp:effectExtent l="0" t="0" r="0" b="0"/>
            <wp:wrapNone/>
            <wp:docPr id="1500979199" name="Рисунок 2" descr="Изображение выглядит как на открытом воздухе, человек, небо, солнцезащитные очки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979199" name="Рисунок 2" descr="Изображение выглядит как на открытом воздухе, человек, небо, солнцезащитные очки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Информация</w:t>
      </w:r>
    </w:p>
    <w:p w14:paraId="2EDDBA33" w14:textId="388FF652" w:rsidR="00A62CF7" w:rsidRDefault="00000000">
      <w:pPr>
        <w:pStyle w:val="2"/>
      </w:pPr>
      <w:bookmarkStart w:id="1" w:name="докладчик"/>
      <w:r>
        <w:t>Докладчик</w:t>
      </w:r>
    </w:p>
    <w:p w14:paraId="0B3CFF23" w14:textId="7A482AB7" w:rsidR="00A62CF7" w:rsidRDefault="00000000">
      <w:pPr>
        <w:pStyle w:val="Compact"/>
        <w:numPr>
          <w:ilvl w:val="0"/>
          <w:numId w:val="2"/>
        </w:numPr>
      </w:pPr>
      <w:r>
        <w:t>Исламова Сания Маратовна</w:t>
      </w:r>
    </w:p>
    <w:p w14:paraId="3E149591" w14:textId="7C06121A" w:rsidR="00A62CF7" w:rsidRDefault="00000000">
      <w:pPr>
        <w:pStyle w:val="Compact"/>
        <w:numPr>
          <w:ilvl w:val="0"/>
          <w:numId w:val="2"/>
        </w:numPr>
      </w:pPr>
      <w:r>
        <w:t>студент уч. группы НПИмд-01-24</w:t>
      </w:r>
    </w:p>
    <w:p w14:paraId="36BAA9D4" w14:textId="77777777" w:rsidR="00A62CF7" w:rsidRDefault="00000000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14:paraId="3211EECD" w14:textId="77777777" w:rsidR="00A62CF7" w:rsidRDefault="00000000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1132249576@pfur.ru</w:t>
        </w:r>
      </w:hyperlink>
    </w:p>
    <w:p w14:paraId="7502FE91" w14:textId="77777777" w:rsidR="00A62CF7" w:rsidRDefault="00000000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https://github.com/SaniyaIslamova26</w:t>
        </w:r>
      </w:hyperlink>
    </w:p>
    <w:p w14:paraId="0EED078D" w14:textId="77777777" w:rsidR="00A62CF7" w:rsidRDefault="00A62CF7">
      <w:pPr>
        <w:pStyle w:val="FirstParagraph"/>
      </w:pPr>
    </w:p>
    <w:p w14:paraId="1BAD8900" w14:textId="583A92BE" w:rsidR="009105B8" w:rsidRDefault="009105B8" w:rsidP="009105B8">
      <w:pPr>
        <w:pStyle w:val="a0"/>
      </w:pPr>
    </w:p>
    <w:p w14:paraId="63434004" w14:textId="77777777" w:rsidR="009105B8" w:rsidRDefault="009105B8" w:rsidP="009105B8">
      <w:pPr>
        <w:pStyle w:val="a0"/>
      </w:pPr>
    </w:p>
    <w:p w14:paraId="18404B41" w14:textId="77777777" w:rsidR="009105B8" w:rsidRDefault="009105B8" w:rsidP="009105B8">
      <w:pPr>
        <w:pStyle w:val="a0"/>
      </w:pPr>
    </w:p>
    <w:p w14:paraId="790ED986" w14:textId="77777777" w:rsidR="009105B8" w:rsidRDefault="009105B8" w:rsidP="009105B8">
      <w:pPr>
        <w:pStyle w:val="a0"/>
      </w:pPr>
    </w:p>
    <w:p w14:paraId="5AFCA137" w14:textId="77777777" w:rsidR="009105B8" w:rsidRPr="009105B8" w:rsidRDefault="009105B8" w:rsidP="009105B8">
      <w:pPr>
        <w:pStyle w:val="a0"/>
      </w:pPr>
    </w:p>
    <w:p w14:paraId="36475DE7" w14:textId="77777777" w:rsidR="00A62CF7" w:rsidRDefault="00000000">
      <w:pPr>
        <w:pStyle w:val="1"/>
      </w:pPr>
      <w:bookmarkStart w:id="2" w:name="вводная-часть"/>
      <w:bookmarkEnd w:id="0"/>
      <w:bookmarkEnd w:id="1"/>
      <w:r>
        <w:lastRenderedPageBreak/>
        <w:t>Вводная часть</w:t>
      </w:r>
    </w:p>
    <w:p w14:paraId="6AEA2ACD" w14:textId="77777777" w:rsidR="00A62CF7" w:rsidRDefault="00000000">
      <w:pPr>
        <w:pStyle w:val="2"/>
      </w:pPr>
      <w:bookmarkStart w:id="3" w:name="актуальность"/>
      <w:r>
        <w:t>Актуальность</w:t>
      </w:r>
    </w:p>
    <w:p w14:paraId="3478EA0B" w14:textId="77777777" w:rsidR="00A62CF7" w:rsidRDefault="00000000">
      <w:pPr>
        <w:pStyle w:val="Compact"/>
        <w:numPr>
          <w:ilvl w:val="0"/>
          <w:numId w:val="3"/>
        </w:numPr>
      </w:pPr>
      <w:r>
        <w:t>Создание кода на Julia, а именно шифра простой замены, чтобы понять, принципы работы алгоритмов, git, Markdown.</w:t>
      </w:r>
    </w:p>
    <w:p w14:paraId="1DB76D4F" w14:textId="77777777" w:rsidR="00A62CF7" w:rsidRDefault="00000000">
      <w:pPr>
        <w:pStyle w:val="2"/>
      </w:pPr>
      <w:bookmarkStart w:id="4" w:name="объект-и-предмет-исследования"/>
      <w:bookmarkEnd w:id="3"/>
      <w:r>
        <w:t>Объект и предмет исследования</w:t>
      </w:r>
    </w:p>
    <w:p w14:paraId="20E923DA" w14:textId="77777777" w:rsidR="00A62CF7" w:rsidRDefault="00000000">
      <w:pPr>
        <w:pStyle w:val="Compact"/>
        <w:numPr>
          <w:ilvl w:val="0"/>
          <w:numId w:val="4"/>
        </w:numPr>
      </w:pPr>
      <w:r>
        <w:t>Шифры простой замены: шифр Цезаря и шифр Атбаш</w:t>
      </w:r>
    </w:p>
    <w:p w14:paraId="2B1125DB" w14:textId="77777777" w:rsidR="00A62CF7" w:rsidRDefault="00000000">
      <w:pPr>
        <w:pStyle w:val="Compact"/>
        <w:numPr>
          <w:ilvl w:val="0"/>
          <w:numId w:val="4"/>
        </w:numPr>
      </w:pPr>
      <w:r>
        <w:t>Распределенная система управления версиями Git.</w:t>
      </w:r>
    </w:p>
    <w:p w14:paraId="4BE61D39" w14:textId="77777777" w:rsidR="00A62CF7" w:rsidRDefault="00000000">
      <w:pPr>
        <w:pStyle w:val="Compact"/>
        <w:numPr>
          <w:ilvl w:val="0"/>
          <w:numId w:val="4"/>
        </w:numPr>
      </w:pPr>
      <w:r>
        <w:t>Веб-сервис GitHub</w:t>
      </w:r>
    </w:p>
    <w:p w14:paraId="55FBE54E" w14:textId="77777777" w:rsidR="00A62CF7" w:rsidRDefault="00000000">
      <w:pPr>
        <w:pStyle w:val="Compact"/>
        <w:numPr>
          <w:ilvl w:val="0"/>
          <w:numId w:val="4"/>
        </w:numPr>
      </w:pPr>
      <w:r>
        <w:t>Язык разметки Markdown</w:t>
      </w:r>
    </w:p>
    <w:p w14:paraId="3B98B3C2" w14:textId="77777777" w:rsidR="00A62CF7" w:rsidRDefault="00000000">
      <w:pPr>
        <w:pStyle w:val="2"/>
      </w:pPr>
      <w:bookmarkStart w:id="5" w:name="цели-и-задачи"/>
      <w:bookmarkEnd w:id="4"/>
      <w:r>
        <w:t>Цели и задачи</w:t>
      </w:r>
    </w:p>
    <w:p w14:paraId="6C34EBD2" w14:textId="77777777" w:rsidR="00A62CF7" w:rsidRDefault="00000000">
      <w:pPr>
        <w:pStyle w:val="Compact"/>
        <w:numPr>
          <w:ilvl w:val="0"/>
          <w:numId w:val="5"/>
        </w:numPr>
      </w:pPr>
      <w:r>
        <w:t xml:space="preserve">Реализовать шифр Цезаря с произвольным ключом k, реализовать шифр Атбаш, вспомнить основы работы с GitHub, создать репозитрий. Вспомнить основы работ с </w:t>
      </w:r>
      <w:proofErr w:type="spellStart"/>
      <w:r>
        <w:t>Markdown</w:t>
      </w:r>
      <w:proofErr w:type="spellEnd"/>
      <w:r>
        <w:t>.</w:t>
      </w:r>
    </w:p>
    <w:p w14:paraId="44D6ADC4" w14:textId="77777777" w:rsidR="009105B8" w:rsidRDefault="009105B8" w:rsidP="009105B8">
      <w:pPr>
        <w:pStyle w:val="Compact"/>
      </w:pPr>
    </w:p>
    <w:p w14:paraId="37B4948D" w14:textId="77777777" w:rsidR="009105B8" w:rsidRDefault="009105B8" w:rsidP="009105B8">
      <w:pPr>
        <w:pStyle w:val="Compact"/>
      </w:pPr>
    </w:p>
    <w:p w14:paraId="15A720E4" w14:textId="77777777" w:rsidR="009105B8" w:rsidRDefault="009105B8" w:rsidP="009105B8">
      <w:pPr>
        <w:pStyle w:val="Compact"/>
      </w:pPr>
    </w:p>
    <w:p w14:paraId="09DF0761" w14:textId="77777777" w:rsidR="009105B8" w:rsidRDefault="009105B8" w:rsidP="009105B8">
      <w:pPr>
        <w:pStyle w:val="Compact"/>
      </w:pPr>
    </w:p>
    <w:p w14:paraId="12840FCD" w14:textId="77777777" w:rsidR="009105B8" w:rsidRDefault="009105B8" w:rsidP="009105B8">
      <w:pPr>
        <w:pStyle w:val="Compact"/>
      </w:pPr>
    </w:p>
    <w:p w14:paraId="067030B8" w14:textId="77777777" w:rsidR="009105B8" w:rsidRDefault="009105B8" w:rsidP="009105B8">
      <w:pPr>
        <w:pStyle w:val="Compact"/>
      </w:pPr>
    </w:p>
    <w:p w14:paraId="2EC1AFE1" w14:textId="77777777" w:rsidR="009105B8" w:rsidRDefault="009105B8" w:rsidP="009105B8">
      <w:pPr>
        <w:pStyle w:val="Compact"/>
      </w:pPr>
    </w:p>
    <w:p w14:paraId="6CB83864" w14:textId="77777777" w:rsidR="009105B8" w:rsidRDefault="009105B8" w:rsidP="009105B8">
      <w:pPr>
        <w:pStyle w:val="Compact"/>
      </w:pPr>
    </w:p>
    <w:p w14:paraId="163CA29F" w14:textId="77777777" w:rsidR="009105B8" w:rsidRDefault="009105B8" w:rsidP="009105B8">
      <w:pPr>
        <w:pStyle w:val="Compact"/>
      </w:pPr>
    </w:p>
    <w:p w14:paraId="1211A61A" w14:textId="77777777" w:rsidR="009105B8" w:rsidRDefault="009105B8" w:rsidP="009105B8">
      <w:pPr>
        <w:pStyle w:val="Compact"/>
      </w:pPr>
    </w:p>
    <w:p w14:paraId="12DB8FB2" w14:textId="77777777" w:rsidR="009105B8" w:rsidRDefault="009105B8" w:rsidP="009105B8">
      <w:pPr>
        <w:pStyle w:val="Compact"/>
      </w:pPr>
    </w:p>
    <w:p w14:paraId="4547C908" w14:textId="77777777" w:rsidR="00A62CF7" w:rsidRDefault="00000000">
      <w:pPr>
        <w:pStyle w:val="1"/>
      </w:pPr>
      <w:bookmarkStart w:id="6" w:name="процесс-выполнения-работы"/>
      <w:bookmarkEnd w:id="2"/>
      <w:bookmarkEnd w:id="5"/>
      <w:r>
        <w:lastRenderedPageBreak/>
        <w:t>Процесс выполнения работы</w:t>
      </w:r>
    </w:p>
    <w:p w14:paraId="6DF8078D" w14:textId="77777777" w:rsidR="00A62CF7" w:rsidRDefault="00000000">
      <w:pPr>
        <w:pStyle w:val="2"/>
      </w:pPr>
      <w:bookmarkStart w:id="7" w:name="скачать-язык-программирования-julia"/>
      <w:r>
        <w:t>Скачать язык программирования Julia</w:t>
      </w:r>
    </w:p>
    <w:p w14:paraId="5F46AFA5" w14:textId="02BC5582" w:rsidR="00A62CF7" w:rsidRDefault="009105B8" w:rsidP="009105B8">
      <w:pPr>
        <w:pStyle w:val="FirstParagraph"/>
        <w:jc w:val="center"/>
      </w:pPr>
      <w:r>
        <w:rPr>
          <w:noProof/>
        </w:rPr>
        <w:drawing>
          <wp:inline distT="0" distB="0" distL="0" distR="0" wp14:anchorId="05F61D62" wp14:editId="0EA437D7">
            <wp:extent cx="6598920" cy="3483250"/>
            <wp:effectExtent l="0" t="0" r="0" b="0"/>
            <wp:docPr id="1383580164" name="Рисунок 3" descr="Изображение выглядит как текст, снимок экрана, программное обеспечение, веб-страница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580164" name="Рисунок 3" descr="Изображение выглядит как текст, снимок экрана, программное обеспечение, веб-страница&#10;&#10;Содержимое, созданное искусственным интеллектом, может быть неверным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6163" cy="348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EEC8D" w14:textId="77777777" w:rsidR="009105B8" w:rsidRPr="009105B8" w:rsidRDefault="009105B8" w:rsidP="009105B8">
      <w:pPr>
        <w:pStyle w:val="a0"/>
      </w:pPr>
    </w:p>
    <w:p w14:paraId="35CD3DDC" w14:textId="77777777" w:rsidR="00A62CF7" w:rsidRDefault="00000000">
      <w:pPr>
        <w:pStyle w:val="2"/>
      </w:pPr>
      <w:bookmarkStart w:id="8" w:name="X17157947bb3094484e85aaf77451bb7f8009df5"/>
      <w:bookmarkEnd w:id="7"/>
      <w:r>
        <w:lastRenderedPageBreak/>
        <w:t>Скачивание расширения языка Julia для Visual Studio Code</w:t>
      </w:r>
    </w:p>
    <w:p w14:paraId="1DCAF080" w14:textId="00B29DBD" w:rsidR="00A62CF7" w:rsidRDefault="009105B8" w:rsidP="009105B8">
      <w:pPr>
        <w:pStyle w:val="FirstParagraph"/>
        <w:jc w:val="center"/>
      </w:pPr>
      <w:r>
        <w:rPr>
          <w:noProof/>
        </w:rPr>
        <w:drawing>
          <wp:inline distT="0" distB="0" distL="0" distR="0" wp14:anchorId="5F5A1BF2" wp14:editId="47367145">
            <wp:extent cx="7147560" cy="3310460"/>
            <wp:effectExtent l="0" t="0" r="0" b="0"/>
            <wp:docPr id="451120207" name="Рисунок 4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120207" name="Рисунок 4" descr="Изображение выглядит как текст, снимок экрана, программное обеспечение, Мультимедийн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8946" cy="331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BB0EA" w14:textId="77777777" w:rsidR="009105B8" w:rsidRDefault="009105B8">
      <w:pPr>
        <w:pStyle w:val="2"/>
      </w:pPr>
      <w:bookmarkStart w:id="9" w:name="Xf02959d068199453e9b189718cefbc0c25d7e14"/>
      <w:bookmarkEnd w:id="8"/>
    </w:p>
    <w:p w14:paraId="08B09F75" w14:textId="77777777" w:rsidR="009105B8" w:rsidRDefault="009105B8">
      <w:pPr>
        <w:pStyle w:val="2"/>
      </w:pPr>
    </w:p>
    <w:p w14:paraId="4B0E1435" w14:textId="77777777" w:rsidR="009105B8" w:rsidRDefault="009105B8">
      <w:pPr>
        <w:pStyle w:val="2"/>
      </w:pPr>
    </w:p>
    <w:p w14:paraId="492CBF63" w14:textId="77777777" w:rsidR="009105B8" w:rsidRDefault="009105B8">
      <w:pPr>
        <w:pStyle w:val="2"/>
      </w:pPr>
    </w:p>
    <w:p w14:paraId="0EC0B5DB" w14:textId="77777777" w:rsidR="009105B8" w:rsidRDefault="009105B8">
      <w:pPr>
        <w:pStyle w:val="2"/>
      </w:pPr>
    </w:p>
    <w:p w14:paraId="0D790E3C" w14:textId="120D4AAF" w:rsidR="00A62CF7" w:rsidRDefault="00000000">
      <w:pPr>
        <w:pStyle w:val="2"/>
      </w:pPr>
      <w:proofErr w:type="spellStart"/>
      <w:r>
        <w:t>Реализция</w:t>
      </w:r>
      <w:proofErr w:type="spellEnd"/>
      <w:r>
        <w:t xml:space="preserve"> шифра Цезаря с произвольным ключом k на языке программирования </w:t>
      </w:r>
      <w:proofErr w:type="spellStart"/>
      <w:r>
        <w:t>Julia</w:t>
      </w:r>
      <w:proofErr w:type="spellEnd"/>
    </w:p>
    <w:p w14:paraId="538A12B9" w14:textId="77777777" w:rsidR="009105B8" w:rsidRPr="009105B8" w:rsidRDefault="009105B8" w:rsidP="009105B8">
      <w:pPr>
        <w:pStyle w:val="a0"/>
      </w:pPr>
    </w:p>
    <w:p w14:paraId="30711972" w14:textId="77777777" w:rsidR="009105B8" w:rsidRDefault="009105B8" w:rsidP="009105B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95B251" wp14:editId="45CC3C69">
            <wp:extent cx="6964680" cy="3179059"/>
            <wp:effectExtent l="0" t="0" r="0" b="0"/>
            <wp:docPr id="971144554" name="Рисунок 5" descr="Изображение выглядит как снимок экрана, программное обеспечение, Мультимедийное программное обеспечение, текст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144554" name="Рисунок 5" descr="Изображение выглядит как снимок экрана, программное обеспечение, Мультимедийное программное обеспечение, текст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041" cy="318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3BBF5" w14:textId="7AD09F02" w:rsidR="00A62CF7" w:rsidRDefault="009105B8" w:rsidP="009105B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765DB1B" wp14:editId="74B102FB">
            <wp:extent cx="6408420" cy="2666398"/>
            <wp:effectExtent l="0" t="0" r="0" b="0"/>
            <wp:docPr id="212991319" name="Рисунок 6" descr="Изображение выглядит как снимок экрана, программное обеспечение, Мультимедийное программное обеспечение, Графическ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91319" name="Рисунок 6" descr="Изображение выглядит как снимок экрана, программное обеспечение, Мультимедийное программное обеспечение, Графическ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3532" cy="26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FF3962" wp14:editId="3006171A">
            <wp:extent cx="7231380" cy="3717458"/>
            <wp:effectExtent l="0" t="0" r="0" b="0"/>
            <wp:docPr id="2074301712" name="Рисунок 7" descr="Изображение выглядит как снимок экрана, текст, программное обеспечение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301712" name="Рисунок 7" descr="Изображение выглядит как снимок экрана, текст, программное обеспечение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4158" cy="3718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368C63" wp14:editId="0E355B8E">
            <wp:extent cx="7239000" cy="3560828"/>
            <wp:effectExtent l="0" t="0" r="0" b="0"/>
            <wp:docPr id="86521381" name="Рисунок 8" descr="Изображение выглядит как снимок экрана, текст, программное обеспечение, компьютер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21381" name="Рисунок 8" descr="Изображение выглядит как снимок экрана, текст, программное обеспечение, компьютер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3711" cy="356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8DA2" w14:textId="77777777" w:rsidR="00A62CF7" w:rsidRDefault="00A62CF7">
      <w:pPr>
        <w:pStyle w:val="a0"/>
      </w:pPr>
    </w:p>
    <w:p w14:paraId="13BC3B6C" w14:textId="77777777" w:rsidR="00A62CF7" w:rsidRDefault="00A62CF7">
      <w:pPr>
        <w:pStyle w:val="a0"/>
      </w:pPr>
    </w:p>
    <w:p w14:paraId="32C8ABF5" w14:textId="77777777" w:rsidR="009105B8" w:rsidRDefault="009105B8">
      <w:pPr>
        <w:pStyle w:val="a0"/>
      </w:pPr>
    </w:p>
    <w:p w14:paraId="6EDDE25D" w14:textId="77777777" w:rsidR="009105B8" w:rsidRDefault="009105B8">
      <w:pPr>
        <w:pStyle w:val="a0"/>
      </w:pPr>
    </w:p>
    <w:p w14:paraId="37406139" w14:textId="77777777" w:rsidR="00A62CF7" w:rsidRDefault="00A62CF7">
      <w:pPr>
        <w:pStyle w:val="a0"/>
      </w:pPr>
    </w:p>
    <w:p w14:paraId="3BDE8A05" w14:textId="77777777" w:rsidR="00A62CF7" w:rsidRDefault="00000000">
      <w:pPr>
        <w:pStyle w:val="2"/>
      </w:pPr>
      <w:bookmarkStart w:id="10" w:name="X08ffa5f6cc35c8bea593f828e8699103ac784d3"/>
      <w:bookmarkEnd w:id="9"/>
      <w:r>
        <w:lastRenderedPageBreak/>
        <w:t>Реализация шифра Атбаш на языке программирования Julia</w:t>
      </w:r>
    </w:p>
    <w:p w14:paraId="565BCDF8" w14:textId="77777777" w:rsidR="009105B8" w:rsidRDefault="009105B8" w:rsidP="009105B8">
      <w:pPr>
        <w:pStyle w:val="FirstParagraph"/>
        <w:jc w:val="center"/>
      </w:pPr>
      <w:r>
        <w:rPr>
          <w:noProof/>
        </w:rPr>
        <w:drawing>
          <wp:inline distT="0" distB="0" distL="0" distR="0" wp14:anchorId="751CF36A" wp14:editId="6CE7A86D">
            <wp:extent cx="6210300" cy="2924405"/>
            <wp:effectExtent l="0" t="0" r="0" b="0"/>
            <wp:docPr id="683026951" name="Рисунок 9" descr="Изображение выглядит как снимок экрана, программное обеспечение, Мультимедийное программное обеспечение, текст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026951" name="Рисунок 9" descr="Изображение выглядит как снимок экрана, программное обеспечение, Мультимедийное программное обеспечение, текст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569" cy="292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7C17E" w14:textId="77777777" w:rsidR="009105B8" w:rsidRDefault="009105B8" w:rsidP="009105B8">
      <w:pPr>
        <w:pStyle w:val="FirstParagraph"/>
        <w:jc w:val="center"/>
      </w:pPr>
      <w:r>
        <w:rPr>
          <w:noProof/>
        </w:rPr>
        <w:drawing>
          <wp:inline distT="0" distB="0" distL="0" distR="0" wp14:anchorId="4B70F81F" wp14:editId="1C686B43">
            <wp:extent cx="6941820" cy="2456132"/>
            <wp:effectExtent l="0" t="0" r="0" b="0"/>
            <wp:docPr id="244974560" name="Рисунок 10" descr="Изображение выглядит как снимок экрана, Мультимедийное программное обеспечение, программное обеспечение, Графическое программное обеспечение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974560" name="Рисунок 10" descr="Изображение выглядит как снимок экрана, Мультимедийное программное обеспечение, программное обеспечение, Графическое программное обеспечение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6578" cy="245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1B223" w14:textId="4197D8DF" w:rsidR="00A62CF7" w:rsidRDefault="009105B8" w:rsidP="009105B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721E81D" wp14:editId="1C7700DA">
            <wp:extent cx="6172200" cy="1861847"/>
            <wp:effectExtent l="0" t="0" r="0" b="0"/>
            <wp:docPr id="124998599" name="Рисунок 11" descr="Изображение выглядит как текст, программное обеспечение, Мультимедийное программное обеспечение, снимок экрана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98599" name="Рисунок 11" descr="Изображение выглядит как текст, программное обеспечение, Мультимедийное программное обеспечение, снимок экрана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6740" cy="1866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563AB" w14:textId="77777777" w:rsidR="00A62CF7" w:rsidRDefault="00A62CF7">
      <w:pPr>
        <w:pStyle w:val="a0"/>
      </w:pPr>
    </w:p>
    <w:p w14:paraId="0A4D5C22" w14:textId="77777777" w:rsidR="00A62CF7" w:rsidRDefault="00000000">
      <w:pPr>
        <w:pStyle w:val="1"/>
      </w:pPr>
      <w:bookmarkStart w:id="11" w:name="результаты"/>
      <w:bookmarkEnd w:id="6"/>
      <w:bookmarkEnd w:id="10"/>
      <w:r>
        <w:t>Результаты</w:t>
      </w:r>
    </w:p>
    <w:p w14:paraId="54D442FE" w14:textId="77777777" w:rsidR="00A62CF7" w:rsidRDefault="00000000">
      <w:pPr>
        <w:pStyle w:val="Compact"/>
        <w:numPr>
          <w:ilvl w:val="0"/>
          <w:numId w:val="6"/>
        </w:numPr>
      </w:pPr>
      <w:r>
        <w:t>Выполнены все необходимые действия для реализации задач лабораторной работы.</w:t>
      </w:r>
    </w:p>
    <w:p w14:paraId="6E1ADE6A" w14:textId="77777777" w:rsidR="00A62CF7" w:rsidRDefault="00000000">
      <w:pPr>
        <w:pStyle w:val="2"/>
      </w:pPr>
      <w:bookmarkStart w:id="12" w:name="вывод"/>
      <w:r>
        <w:t>Вывод</w:t>
      </w:r>
    </w:p>
    <w:p w14:paraId="17D3880A" w14:textId="77777777" w:rsidR="00A62CF7" w:rsidRDefault="00000000">
      <w:pPr>
        <w:pStyle w:val="FirstParagraph"/>
      </w:pPr>
      <w:r>
        <w:t>Реализованы шифры простой замена (шифр Цезаря и шифр Атбаш), вспомнила основы работы с GitHub, создала репозитрий. Вспомнила основы работ с Markdown.</w:t>
      </w:r>
      <w:bookmarkEnd w:id="11"/>
      <w:bookmarkEnd w:id="12"/>
    </w:p>
    <w:sectPr w:rsidR="00A62CF7" w:rsidSect="009105B8">
      <w:pgSz w:w="15840" w:h="12240" w:orient="landscape"/>
      <w:pgMar w:top="1701" w:right="1134" w:bottom="85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EADDD7" w14:textId="77777777" w:rsidR="00297339" w:rsidRDefault="00297339">
      <w:pPr>
        <w:spacing w:after="0"/>
      </w:pPr>
      <w:r>
        <w:separator/>
      </w:r>
    </w:p>
  </w:endnote>
  <w:endnote w:type="continuationSeparator" w:id="0">
    <w:p w14:paraId="6FA74A1D" w14:textId="77777777" w:rsidR="00297339" w:rsidRDefault="00297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02101" w14:textId="77777777" w:rsidR="00297339" w:rsidRDefault="00297339">
      <w:r>
        <w:separator/>
      </w:r>
    </w:p>
  </w:footnote>
  <w:footnote w:type="continuationSeparator" w:id="0">
    <w:p w14:paraId="728E2415" w14:textId="77777777" w:rsidR="00297339" w:rsidRDefault="00297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78E63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5C2E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24154136">
    <w:abstractNumId w:val="0"/>
  </w:num>
  <w:num w:numId="2" w16cid:durableId="1183713816">
    <w:abstractNumId w:val="1"/>
  </w:num>
  <w:num w:numId="3" w16cid:durableId="666861489">
    <w:abstractNumId w:val="1"/>
  </w:num>
  <w:num w:numId="4" w16cid:durableId="858085840">
    <w:abstractNumId w:val="1"/>
  </w:num>
  <w:num w:numId="5" w16cid:durableId="975795199">
    <w:abstractNumId w:val="1"/>
  </w:num>
  <w:num w:numId="6" w16cid:durableId="259720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2CF7"/>
    <w:rsid w:val="00297339"/>
    <w:rsid w:val="007C6A7A"/>
    <w:rsid w:val="009105B8"/>
    <w:rsid w:val="00A62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5ABBEF"/>
  <w15:docId w15:val="{624A76A5-20F4-4674-80BA-BB34804B6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132249576@pfur.r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niyaIslamova26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сламова С.М. -</dc:creator>
  <cp:keywords/>
  <cp:lastModifiedBy>Proga 26</cp:lastModifiedBy>
  <cp:revision>3</cp:revision>
  <dcterms:created xsi:type="dcterms:W3CDTF">2025-09-24T07:45:00Z</dcterms:created>
  <dcterms:modified xsi:type="dcterms:W3CDTF">2025-09-24T07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/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Реализация шифра Цезаря с произвольным ключом k, реализация шифра Атбаш. Markdown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